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B94D2" w14:textId="77F5110E" w:rsidR="00F7735D" w:rsidRDefault="00F7735D" w:rsidP="00F7735D">
      <w:pPr>
        <w:pStyle w:val="H1"/>
        <w:spacing w:before="0"/>
      </w:pPr>
      <w:r>
        <w:t xml:space="preserve">HS Hazard Inspection </w:t>
      </w:r>
      <w:r w:rsidR="001F7541">
        <w:t>Quick Checklist 2019</w:t>
      </w:r>
    </w:p>
    <w:tbl>
      <w:tblPr>
        <w:tblStyle w:val="bizops1"/>
        <w:tblW w:w="13311" w:type="dxa"/>
        <w:tblLook w:val="04A0" w:firstRow="1" w:lastRow="0" w:firstColumn="1" w:lastColumn="0" w:noHBand="0" w:noVBand="1"/>
      </w:tblPr>
      <w:tblGrid>
        <w:gridCol w:w="1185"/>
        <w:gridCol w:w="2450"/>
        <w:gridCol w:w="1324"/>
        <w:gridCol w:w="2662"/>
        <w:gridCol w:w="1337"/>
        <w:gridCol w:w="1452"/>
        <w:gridCol w:w="1451"/>
        <w:gridCol w:w="1450"/>
      </w:tblGrid>
      <w:tr w:rsidR="00DA66F1" w14:paraId="16EB5FC5" w14:textId="77777777" w:rsidTr="000D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311" w:type="dxa"/>
            <w:gridSpan w:val="8"/>
          </w:tcPr>
          <w:p w14:paraId="20B33B01" w14:textId="5CA64BF2" w:rsidR="00DA66F1" w:rsidRDefault="00DA66F1" w:rsidP="00DA66F1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Work Health and Safety Hazard Inspection Summary</w:t>
            </w:r>
          </w:p>
        </w:tc>
      </w:tr>
      <w:tr w:rsidR="00183A25" w14:paraId="23C1A056" w14:textId="77777777" w:rsidTr="000D63E8">
        <w:tc>
          <w:tcPr>
            <w:tcW w:w="8958" w:type="dxa"/>
            <w:gridSpan w:val="5"/>
          </w:tcPr>
          <w:p w14:paraId="5E7C8481" w14:textId="3C19FCC3" w:rsidR="00183A25" w:rsidRPr="00183A25" w:rsidRDefault="00183A25" w:rsidP="00183A25">
            <w:pPr>
              <w:pStyle w:val="text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Location details:</w:t>
            </w:r>
          </w:p>
        </w:tc>
        <w:tc>
          <w:tcPr>
            <w:tcW w:w="4353" w:type="dxa"/>
            <w:gridSpan w:val="3"/>
          </w:tcPr>
          <w:p w14:paraId="13EA6F6F" w14:textId="2F49D9DF" w:rsidR="00183A25" w:rsidRPr="00183A25" w:rsidRDefault="00183A25" w:rsidP="00DA66F1">
            <w:pPr>
              <w:pStyle w:val="text"/>
              <w:rPr>
                <w:b/>
                <w:lang w:eastAsia="en-AU"/>
              </w:rPr>
            </w:pPr>
            <w:r w:rsidRPr="00183A25">
              <w:rPr>
                <w:b/>
                <w:lang w:eastAsia="en-AU"/>
              </w:rPr>
              <w:t>Date of Inspection:</w:t>
            </w:r>
          </w:p>
        </w:tc>
      </w:tr>
      <w:tr w:rsidR="00183A25" w14:paraId="0FCAD0A9" w14:textId="77777777" w:rsidTr="000D63E8">
        <w:trPr>
          <w:trHeight w:val="1037"/>
        </w:trPr>
        <w:tc>
          <w:tcPr>
            <w:tcW w:w="4959" w:type="dxa"/>
            <w:gridSpan w:val="3"/>
          </w:tcPr>
          <w:p w14:paraId="077A885E" w14:textId="0FA501E8" w:rsidR="00183A25" w:rsidRPr="00183A25" w:rsidRDefault="00183A25" w:rsidP="00DA66F1">
            <w:pPr>
              <w:pStyle w:val="text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Inspection undertaken by:</w:t>
            </w:r>
          </w:p>
        </w:tc>
        <w:tc>
          <w:tcPr>
            <w:tcW w:w="8352" w:type="dxa"/>
            <w:gridSpan w:val="5"/>
          </w:tcPr>
          <w:p w14:paraId="42BD2FCE" w14:textId="77777777" w:rsidR="00183A25" w:rsidRDefault="00183A25" w:rsidP="00DA66F1">
            <w:pPr>
              <w:pStyle w:val="text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Accompanying Manager:</w:t>
            </w:r>
          </w:p>
          <w:p w14:paraId="4EE3AF59" w14:textId="50713EDC" w:rsidR="00183A25" w:rsidRPr="00183A25" w:rsidRDefault="00183A25" w:rsidP="00DA66F1">
            <w:pPr>
              <w:pStyle w:val="text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Accompanying HSR:</w:t>
            </w:r>
          </w:p>
        </w:tc>
      </w:tr>
      <w:tr w:rsidR="00CD63C5" w:rsidRPr="001B4C24" w14:paraId="5BB80955" w14:textId="77777777" w:rsidTr="000D63E8">
        <w:tc>
          <w:tcPr>
            <w:tcW w:w="1185" w:type="dxa"/>
            <w:vMerge w:val="restart"/>
            <w:vAlign w:val="center"/>
          </w:tcPr>
          <w:p w14:paraId="13E14C8B" w14:textId="1E993EB8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Reference Number</w:t>
            </w:r>
          </w:p>
        </w:tc>
        <w:tc>
          <w:tcPr>
            <w:tcW w:w="2450" w:type="dxa"/>
            <w:vMerge w:val="restart"/>
            <w:vAlign w:val="center"/>
          </w:tcPr>
          <w:p w14:paraId="4542265F" w14:textId="5E95C28B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Identified Hazard/Issue</w:t>
            </w:r>
          </w:p>
        </w:tc>
        <w:tc>
          <w:tcPr>
            <w:tcW w:w="1324" w:type="dxa"/>
            <w:vMerge w:val="restart"/>
            <w:vAlign w:val="center"/>
          </w:tcPr>
          <w:p w14:paraId="15C6D4FE" w14:textId="49FD1247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Location</w:t>
            </w:r>
          </w:p>
        </w:tc>
        <w:tc>
          <w:tcPr>
            <w:tcW w:w="2662" w:type="dxa"/>
            <w:vMerge w:val="restart"/>
            <w:vAlign w:val="center"/>
          </w:tcPr>
          <w:p w14:paraId="07E5DCE2" w14:textId="373ADF17" w:rsidR="00CD63C5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Recommended Control Measure</w:t>
            </w:r>
          </w:p>
        </w:tc>
        <w:tc>
          <w:tcPr>
            <w:tcW w:w="1337" w:type="dxa"/>
            <w:vMerge w:val="restart"/>
            <w:vAlign w:val="center"/>
          </w:tcPr>
          <w:p w14:paraId="6F87C7CA" w14:textId="063D2E28" w:rsidR="00CD63C5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Priority</w:t>
            </w:r>
          </w:p>
        </w:tc>
        <w:tc>
          <w:tcPr>
            <w:tcW w:w="4353" w:type="dxa"/>
            <w:gridSpan w:val="3"/>
            <w:vAlign w:val="center"/>
          </w:tcPr>
          <w:p w14:paraId="30F2551D" w14:textId="184ABA39" w:rsidR="00CD63C5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To be endorsed by Station Manager</w:t>
            </w:r>
          </w:p>
        </w:tc>
      </w:tr>
      <w:tr w:rsidR="00CD63C5" w:rsidRPr="001B4C24" w14:paraId="51A9A642" w14:textId="77777777" w:rsidTr="000D63E8">
        <w:tc>
          <w:tcPr>
            <w:tcW w:w="1185" w:type="dxa"/>
            <w:vMerge/>
            <w:vAlign w:val="center"/>
          </w:tcPr>
          <w:p w14:paraId="3E4AECE0" w14:textId="77777777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450" w:type="dxa"/>
            <w:vMerge/>
            <w:vAlign w:val="center"/>
          </w:tcPr>
          <w:p w14:paraId="5B6E35E6" w14:textId="77777777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24" w:type="dxa"/>
            <w:vMerge/>
            <w:vAlign w:val="center"/>
          </w:tcPr>
          <w:p w14:paraId="2E16A14E" w14:textId="77777777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Merge/>
            <w:vAlign w:val="center"/>
          </w:tcPr>
          <w:p w14:paraId="353704A1" w14:textId="77777777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37" w:type="dxa"/>
            <w:vMerge/>
            <w:vAlign w:val="center"/>
          </w:tcPr>
          <w:p w14:paraId="548E57EC" w14:textId="77777777" w:rsidR="00CD63C5" w:rsidRPr="001B4C24" w:rsidRDefault="00CD63C5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2" w:type="dxa"/>
            <w:vAlign w:val="center"/>
          </w:tcPr>
          <w:p w14:paraId="73CFE095" w14:textId="3BF20667" w:rsidR="00CD63C5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To be actioned by:</w:t>
            </w:r>
          </w:p>
        </w:tc>
        <w:tc>
          <w:tcPr>
            <w:tcW w:w="1451" w:type="dxa"/>
            <w:vAlign w:val="center"/>
          </w:tcPr>
          <w:p w14:paraId="08E7AAE5" w14:textId="098FEC80" w:rsidR="00CD63C5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Completion Date:</w:t>
            </w:r>
          </w:p>
        </w:tc>
        <w:tc>
          <w:tcPr>
            <w:tcW w:w="1450" w:type="dxa"/>
            <w:vAlign w:val="center"/>
          </w:tcPr>
          <w:p w14:paraId="3A93C2EC" w14:textId="26BF5254" w:rsidR="00CD63C5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Review Date:</w:t>
            </w:r>
          </w:p>
        </w:tc>
      </w:tr>
      <w:tr w:rsidR="000D63E8" w:rsidRPr="001B4C24" w14:paraId="0633E342" w14:textId="77777777" w:rsidTr="000D63E8">
        <w:tc>
          <w:tcPr>
            <w:tcW w:w="1185" w:type="dxa"/>
            <w:vAlign w:val="center"/>
          </w:tcPr>
          <w:p w14:paraId="38B17107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450" w:type="dxa"/>
            <w:vAlign w:val="center"/>
          </w:tcPr>
          <w:p w14:paraId="0A49DE55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24" w:type="dxa"/>
            <w:vAlign w:val="center"/>
          </w:tcPr>
          <w:p w14:paraId="4EE30C9D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7767C38A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37" w:type="dxa"/>
            <w:vAlign w:val="center"/>
          </w:tcPr>
          <w:p w14:paraId="62C58389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2" w:type="dxa"/>
            <w:vAlign w:val="center"/>
          </w:tcPr>
          <w:p w14:paraId="4E540918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1" w:type="dxa"/>
            <w:vAlign w:val="center"/>
          </w:tcPr>
          <w:p w14:paraId="08EDADE5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0" w:type="dxa"/>
            <w:vAlign w:val="center"/>
          </w:tcPr>
          <w:p w14:paraId="2134EB4E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0D63E8" w:rsidRPr="001B4C24" w14:paraId="1C8AF674" w14:textId="77777777" w:rsidTr="000D63E8">
        <w:tc>
          <w:tcPr>
            <w:tcW w:w="1185" w:type="dxa"/>
            <w:vAlign w:val="center"/>
          </w:tcPr>
          <w:p w14:paraId="6616DE09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450" w:type="dxa"/>
            <w:vAlign w:val="center"/>
          </w:tcPr>
          <w:p w14:paraId="1650EFF7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24" w:type="dxa"/>
            <w:vAlign w:val="center"/>
          </w:tcPr>
          <w:p w14:paraId="3A129166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7560D882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37" w:type="dxa"/>
            <w:vAlign w:val="center"/>
          </w:tcPr>
          <w:p w14:paraId="1F5EE6FE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2" w:type="dxa"/>
            <w:vAlign w:val="center"/>
          </w:tcPr>
          <w:p w14:paraId="16D06A2E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1" w:type="dxa"/>
            <w:vAlign w:val="center"/>
          </w:tcPr>
          <w:p w14:paraId="54861A43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0" w:type="dxa"/>
            <w:vAlign w:val="center"/>
          </w:tcPr>
          <w:p w14:paraId="37AA54FB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0D63E8" w:rsidRPr="001B4C24" w14:paraId="2F391BBD" w14:textId="77777777" w:rsidTr="000D63E8">
        <w:tc>
          <w:tcPr>
            <w:tcW w:w="1185" w:type="dxa"/>
            <w:vAlign w:val="center"/>
          </w:tcPr>
          <w:p w14:paraId="43CF0083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450" w:type="dxa"/>
            <w:vAlign w:val="center"/>
          </w:tcPr>
          <w:p w14:paraId="77537D13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24" w:type="dxa"/>
            <w:vAlign w:val="center"/>
          </w:tcPr>
          <w:p w14:paraId="58F239C9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5F9FC5D6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37" w:type="dxa"/>
            <w:vAlign w:val="center"/>
          </w:tcPr>
          <w:p w14:paraId="0F757936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2" w:type="dxa"/>
            <w:vAlign w:val="center"/>
          </w:tcPr>
          <w:p w14:paraId="28B7D79F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1" w:type="dxa"/>
            <w:vAlign w:val="center"/>
          </w:tcPr>
          <w:p w14:paraId="2FD7C1C9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0" w:type="dxa"/>
            <w:vAlign w:val="center"/>
          </w:tcPr>
          <w:p w14:paraId="0331F964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0D63E8" w:rsidRPr="001B4C24" w14:paraId="284ED1D9" w14:textId="77777777" w:rsidTr="000D63E8">
        <w:tc>
          <w:tcPr>
            <w:tcW w:w="1185" w:type="dxa"/>
            <w:vAlign w:val="center"/>
          </w:tcPr>
          <w:p w14:paraId="59EEDCF1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450" w:type="dxa"/>
            <w:vAlign w:val="center"/>
          </w:tcPr>
          <w:p w14:paraId="3B9EEFD4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24" w:type="dxa"/>
            <w:vAlign w:val="center"/>
          </w:tcPr>
          <w:p w14:paraId="5B636F88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10BA943E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337" w:type="dxa"/>
            <w:vAlign w:val="center"/>
          </w:tcPr>
          <w:p w14:paraId="60D5CE36" w14:textId="77777777" w:rsidR="000D63E8" w:rsidRPr="001B4C24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2" w:type="dxa"/>
            <w:vAlign w:val="center"/>
          </w:tcPr>
          <w:p w14:paraId="0554D698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1" w:type="dxa"/>
            <w:vAlign w:val="center"/>
          </w:tcPr>
          <w:p w14:paraId="22B94B0E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450" w:type="dxa"/>
            <w:vAlign w:val="center"/>
          </w:tcPr>
          <w:p w14:paraId="398116A7" w14:textId="77777777" w:rsidR="000D63E8" w:rsidRDefault="000D63E8" w:rsidP="001B4C24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</w:tbl>
    <w:p w14:paraId="0F9C3E80" w14:textId="77777777" w:rsidR="00DA66F1" w:rsidRPr="00DA66F1" w:rsidRDefault="00DA66F1" w:rsidP="00DA66F1">
      <w:pPr>
        <w:pStyle w:val="text"/>
        <w:rPr>
          <w:lang w:eastAsia="en-AU"/>
        </w:rPr>
      </w:pPr>
    </w:p>
    <w:p w14:paraId="747D5419" w14:textId="77777777" w:rsidR="00E66980" w:rsidRDefault="00E66980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0" w:name="_Toc7888385"/>
      <w:r>
        <w:br w:type="page"/>
      </w:r>
    </w:p>
    <w:p w14:paraId="07C7E304" w14:textId="77777777" w:rsidR="00DA66F1" w:rsidRDefault="00DA66F1" w:rsidP="00F43F53">
      <w:pPr>
        <w:pStyle w:val="H2"/>
        <w:sectPr w:rsidR="00DA66F1" w:rsidSect="00DA66F1">
          <w:headerReference w:type="default" r:id="rId7"/>
          <w:footerReference w:type="default" r:id="rId8"/>
          <w:headerReference w:type="first" r:id="rId9"/>
          <w:footerReference w:type="first" r:id="rId10"/>
          <w:pgSz w:w="16838" w:h="11906" w:orient="landscape" w:code="9"/>
          <w:pgMar w:top="1985" w:right="1758" w:bottom="1701" w:left="1985" w:header="1021" w:footer="680" w:gutter="0"/>
          <w:cols w:space="708"/>
          <w:docGrid w:linePitch="360"/>
        </w:sectPr>
      </w:pP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3936"/>
        <w:gridCol w:w="4500"/>
      </w:tblGrid>
      <w:tr w:rsidR="00882305" w14:paraId="6255D28E" w14:textId="77777777" w:rsidTr="008823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6" w:type="dxa"/>
            <w:gridSpan w:val="2"/>
            <w:vAlign w:val="center"/>
          </w:tcPr>
          <w:p w14:paraId="2C2A002F" w14:textId="60AF2AAC" w:rsidR="00882305" w:rsidRDefault="00882305" w:rsidP="00882305">
            <w:pPr>
              <w:pStyle w:val="text"/>
            </w:pPr>
            <w:r>
              <w:lastRenderedPageBreak/>
              <w:t>Quick Hazard Inspection Checklist</w:t>
            </w:r>
          </w:p>
        </w:tc>
      </w:tr>
      <w:tr w:rsidR="00882305" w14:paraId="4878B363" w14:textId="77777777" w:rsidTr="00BD1A19">
        <w:trPr>
          <w:trHeight w:val="518"/>
        </w:trPr>
        <w:tc>
          <w:tcPr>
            <w:tcW w:w="3936" w:type="dxa"/>
          </w:tcPr>
          <w:p w14:paraId="66206A11" w14:textId="10708496" w:rsidR="00882305" w:rsidRPr="00882305" w:rsidRDefault="00882305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Area Assessed:</w:t>
            </w:r>
          </w:p>
        </w:tc>
        <w:tc>
          <w:tcPr>
            <w:tcW w:w="4500" w:type="dxa"/>
          </w:tcPr>
          <w:p w14:paraId="117B765E" w14:textId="7C65BD69" w:rsidR="00882305" w:rsidRPr="0064622F" w:rsidRDefault="00882305" w:rsidP="00330E5D">
            <w:pPr>
              <w:pStyle w:val="text"/>
            </w:pPr>
          </w:p>
        </w:tc>
      </w:tr>
      <w:tr w:rsidR="00882305" w14:paraId="47025724" w14:textId="77777777" w:rsidTr="00BD1A19">
        <w:trPr>
          <w:trHeight w:val="517"/>
        </w:trPr>
        <w:tc>
          <w:tcPr>
            <w:tcW w:w="3936" w:type="dxa"/>
          </w:tcPr>
          <w:p w14:paraId="33E89340" w14:textId="15DC5943" w:rsidR="00882305" w:rsidRPr="00882305" w:rsidRDefault="00882305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Date:</w:t>
            </w:r>
          </w:p>
        </w:tc>
        <w:tc>
          <w:tcPr>
            <w:tcW w:w="4500" w:type="dxa"/>
          </w:tcPr>
          <w:p w14:paraId="16B208A5" w14:textId="0C299FEA" w:rsidR="00882305" w:rsidRPr="0064622F" w:rsidRDefault="00882305" w:rsidP="00330E5D">
            <w:pPr>
              <w:pStyle w:val="text"/>
            </w:pPr>
          </w:p>
        </w:tc>
      </w:tr>
      <w:tr w:rsidR="00C334C8" w14:paraId="2AEA9D42" w14:textId="77777777" w:rsidTr="00BD1A19">
        <w:trPr>
          <w:trHeight w:val="523"/>
        </w:trPr>
        <w:tc>
          <w:tcPr>
            <w:tcW w:w="3936" w:type="dxa"/>
            <w:shd w:val="clear" w:color="auto" w:fill="DBE5F1" w:themeFill="accent1" w:themeFillTint="33"/>
            <w:vAlign w:val="center"/>
          </w:tcPr>
          <w:p w14:paraId="097FF158" w14:textId="3C901C64" w:rsidR="00C334C8" w:rsidRPr="00274574" w:rsidRDefault="00274574" w:rsidP="00274574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4500" w:type="dxa"/>
            <w:shd w:val="clear" w:color="auto" w:fill="DBE5F1" w:themeFill="accent1" w:themeFillTint="33"/>
            <w:vAlign w:val="center"/>
          </w:tcPr>
          <w:p w14:paraId="322AB190" w14:textId="51CF08C9" w:rsidR="00C334C8" w:rsidRPr="00274574" w:rsidRDefault="00274574" w:rsidP="00274574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74574" w14:paraId="67BAB790" w14:textId="77777777" w:rsidTr="00173A8B">
        <w:trPr>
          <w:trHeight w:val="521"/>
        </w:trPr>
        <w:tc>
          <w:tcPr>
            <w:tcW w:w="8436" w:type="dxa"/>
            <w:gridSpan w:val="2"/>
          </w:tcPr>
          <w:p w14:paraId="3A764ED3" w14:textId="15A4A200" w:rsidR="00274574" w:rsidRPr="00274574" w:rsidRDefault="00274574" w:rsidP="00330E5D">
            <w:pPr>
              <w:pStyle w:val="text"/>
              <w:rPr>
                <w:b/>
              </w:rPr>
            </w:pPr>
            <w:r>
              <w:rPr>
                <w:b/>
              </w:rPr>
              <w:t>Are the following safe and fit for purpose? Answering “No” will require corrective action stated in Comments</w:t>
            </w:r>
          </w:p>
        </w:tc>
      </w:tr>
      <w:tr w:rsidR="00C334C8" w14:paraId="67CB2142" w14:textId="77777777" w:rsidTr="00BD1A19">
        <w:trPr>
          <w:trHeight w:val="521"/>
        </w:trPr>
        <w:tc>
          <w:tcPr>
            <w:tcW w:w="3936" w:type="dxa"/>
          </w:tcPr>
          <w:p w14:paraId="51207830" w14:textId="77777777" w:rsidR="00274574" w:rsidRDefault="00274574" w:rsidP="008836A8">
            <w:pPr>
              <w:pStyle w:val="text"/>
              <w:spacing w:before="40" w:after="40"/>
              <w:rPr>
                <w:b/>
              </w:rPr>
            </w:pPr>
            <w:r w:rsidRPr="00274574">
              <w:rPr>
                <w:b/>
              </w:rPr>
              <w:t>1. Buildings</w:t>
            </w:r>
          </w:p>
          <w:p w14:paraId="7574812B" w14:textId="77777777" w:rsidR="00274574" w:rsidRPr="00274574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air-conditioning</w:t>
            </w:r>
          </w:p>
          <w:p w14:paraId="7A105BF2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ventilation</w:t>
            </w:r>
          </w:p>
          <w:p w14:paraId="314394DE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adequate lighting</w:t>
            </w:r>
          </w:p>
          <w:p w14:paraId="7269E9F5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glare problems</w:t>
            </w:r>
          </w:p>
          <w:p w14:paraId="0CB2D52B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ergonomics</w:t>
            </w:r>
          </w:p>
          <w:p w14:paraId="7B954686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amenities clean</w:t>
            </w:r>
          </w:p>
          <w:p w14:paraId="6AFE0CDC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amenities serviceable</w:t>
            </w:r>
          </w:p>
          <w:p w14:paraId="278BC2D8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slip/trip hazards</w:t>
            </w:r>
          </w:p>
          <w:p w14:paraId="652B98ED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 xml:space="preserve">electrical </w:t>
            </w:r>
            <w:r w:rsidR="00CE3697">
              <w:t>t</w:t>
            </w:r>
            <w:r>
              <w:t>esting/tagging</w:t>
            </w:r>
          </w:p>
          <w:p w14:paraId="24AFB60E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smoke alarms</w:t>
            </w:r>
          </w:p>
          <w:p w14:paraId="4FDB0647" w14:textId="77777777" w:rsidR="00CE3697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>fire extinguisher</w:t>
            </w:r>
            <w:r w:rsidR="00CE3697">
              <w:t>s</w:t>
            </w:r>
          </w:p>
          <w:p w14:paraId="78189765" w14:textId="668CC298" w:rsidR="00274574" w:rsidRPr="00CE3697" w:rsidRDefault="00274574" w:rsidP="008836A8">
            <w:pPr>
              <w:pStyle w:val="text"/>
              <w:numPr>
                <w:ilvl w:val="0"/>
                <w:numId w:val="11"/>
              </w:numPr>
              <w:spacing w:before="40" w:after="40"/>
              <w:rPr>
                <w:b/>
              </w:rPr>
            </w:pPr>
            <w:r>
              <w:t xml:space="preserve">safety signage/ information </w:t>
            </w:r>
          </w:p>
        </w:tc>
        <w:tc>
          <w:tcPr>
            <w:tcW w:w="4500" w:type="dxa"/>
          </w:tcPr>
          <w:p w14:paraId="0120F106" w14:textId="0243A4DE" w:rsidR="00C334C8" w:rsidRDefault="00C334C8" w:rsidP="00330E5D">
            <w:pPr>
              <w:pStyle w:val="text"/>
            </w:pPr>
          </w:p>
        </w:tc>
      </w:tr>
      <w:tr w:rsidR="00C334C8" w14:paraId="6B6A321D" w14:textId="77777777" w:rsidTr="00BD1A19">
        <w:trPr>
          <w:trHeight w:val="521"/>
        </w:trPr>
        <w:tc>
          <w:tcPr>
            <w:tcW w:w="3936" w:type="dxa"/>
          </w:tcPr>
          <w:p w14:paraId="6B876284" w14:textId="77777777" w:rsidR="00CE3697" w:rsidRDefault="00CE3697" w:rsidP="008836A8">
            <w:pPr>
              <w:pStyle w:val="text"/>
              <w:spacing w:before="40" w:after="40"/>
            </w:pPr>
            <w:r w:rsidRPr="00CE3697">
              <w:rPr>
                <w:b/>
              </w:rPr>
              <w:t>2. Chemicals</w:t>
            </w:r>
            <w:r>
              <w:t xml:space="preserve"> </w:t>
            </w:r>
          </w:p>
          <w:p w14:paraId="1D5EBBD5" w14:textId="77777777" w:rsidR="00CE3697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appropriately stored</w:t>
            </w:r>
          </w:p>
          <w:p w14:paraId="63E64D2C" w14:textId="77777777" w:rsidR="00CE3697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excess quantities beyond immediate use</w:t>
            </w:r>
          </w:p>
          <w:p w14:paraId="4BA12A22" w14:textId="77777777" w:rsidR="00CE3697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decanted materials labelled</w:t>
            </w:r>
          </w:p>
          <w:p w14:paraId="12CA6272" w14:textId="77777777" w:rsidR="00CE3697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Safety Data Sheets available</w:t>
            </w:r>
          </w:p>
          <w:p w14:paraId="08359663" w14:textId="77777777" w:rsidR="00CE3697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spills procedure</w:t>
            </w:r>
          </w:p>
          <w:p w14:paraId="1822F2AD" w14:textId="77777777" w:rsidR="00CE3697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first aid</w:t>
            </w:r>
          </w:p>
          <w:p w14:paraId="06583DB3" w14:textId="27C0FCF5" w:rsidR="00C334C8" w:rsidRDefault="00CE3697" w:rsidP="008836A8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PPE</w:t>
            </w:r>
          </w:p>
        </w:tc>
        <w:tc>
          <w:tcPr>
            <w:tcW w:w="4500" w:type="dxa"/>
          </w:tcPr>
          <w:p w14:paraId="76C7D603" w14:textId="006D90CA" w:rsidR="00C334C8" w:rsidRDefault="00C334C8" w:rsidP="00330E5D">
            <w:pPr>
              <w:pStyle w:val="text"/>
            </w:pPr>
          </w:p>
        </w:tc>
      </w:tr>
      <w:tr w:rsidR="00CE5B4E" w14:paraId="4EC36A98" w14:textId="77777777" w:rsidTr="00BD1A19">
        <w:trPr>
          <w:trHeight w:val="521"/>
        </w:trPr>
        <w:tc>
          <w:tcPr>
            <w:tcW w:w="3936" w:type="dxa"/>
          </w:tcPr>
          <w:p w14:paraId="1C044E89" w14:textId="77777777" w:rsidR="00CE5B4E" w:rsidRDefault="00CE5B4E" w:rsidP="00CE5B4E">
            <w:pPr>
              <w:pStyle w:val="text"/>
              <w:spacing w:before="40" w:after="40"/>
            </w:pPr>
            <w:r w:rsidRPr="00750ECE">
              <w:rPr>
                <w:b/>
              </w:rPr>
              <w:t>3. All Electrical</w:t>
            </w:r>
            <w:r>
              <w:t xml:space="preserve"> </w:t>
            </w:r>
          </w:p>
          <w:p w14:paraId="6C459271" w14:textId="77777777" w:rsidR="00CE5B4E" w:rsidRDefault="00CE5B4E" w:rsidP="00CE5B4E">
            <w:pPr>
              <w:pStyle w:val="text"/>
              <w:numPr>
                <w:ilvl w:val="0"/>
                <w:numId w:val="13"/>
              </w:numPr>
              <w:spacing w:before="40" w:after="40"/>
            </w:pPr>
            <w:r>
              <w:t>leads, plugs, switches in good condition</w:t>
            </w:r>
          </w:p>
          <w:p w14:paraId="440FED7D" w14:textId="77777777" w:rsidR="00CE5B4E" w:rsidRDefault="00CE5B4E" w:rsidP="00CE5B4E">
            <w:pPr>
              <w:pStyle w:val="text"/>
              <w:numPr>
                <w:ilvl w:val="0"/>
                <w:numId w:val="13"/>
              </w:numPr>
              <w:spacing w:before="40" w:after="40"/>
            </w:pPr>
            <w:r>
              <w:t>leads safely positioned; any temp leads; tagged</w:t>
            </w:r>
          </w:p>
          <w:p w14:paraId="3216B8BE" w14:textId="77777777" w:rsidR="00CE5B4E" w:rsidRDefault="00CE5B4E" w:rsidP="00CE5B4E">
            <w:pPr>
              <w:pStyle w:val="text"/>
              <w:numPr>
                <w:ilvl w:val="0"/>
                <w:numId w:val="13"/>
              </w:numPr>
              <w:spacing w:before="40" w:after="40"/>
            </w:pPr>
            <w:r>
              <w:t>tagging current</w:t>
            </w:r>
          </w:p>
          <w:p w14:paraId="5EDF92C8" w14:textId="2CBA0CD1" w:rsidR="00CE5B4E" w:rsidRPr="00CE3697" w:rsidRDefault="00CE5B4E" w:rsidP="00CE5B4E">
            <w:pPr>
              <w:pStyle w:val="text"/>
              <w:numPr>
                <w:ilvl w:val="0"/>
                <w:numId w:val="13"/>
              </w:numPr>
              <w:spacing w:before="40" w:after="40"/>
              <w:rPr>
                <w:b/>
              </w:rPr>
            </w:pPr>
            <w:r>
              <w:t>RCD testing</w:t>
            </w:r>
          </w:p>
        </w:tc>
        <w:tc>
          <w:tcPr>
            <w:tcW w:w="4500" w:type="dxa"/>
          </w:tcPr>
          <w:p w14:paraId="420ED9B9" w14:textId="77777777" w:rsidR="00CE5B4E" w:rsidRDefault="00CE5B4E" w:rsidP="00CE5B4E">
            <w:pPr>
              <w:pStyle w:val="text"/>
            </w:pPr>
          </w:p>
        </w:tc>
      </w:tr>
      <w:tr w:rsidR="00A80632" w14:paraId="05D3E7C5" w14:textId="77777777" w:rsidTr="00330E5D">
        <w:tc>
          <w:tcPr>
            <w:tcW w:w="8436" w:type="dxa"/>
            <w:gridSpan w:val="2"/>
            <w:vAlign w:val="center"/>
          </w:tcPr>
          <w:p w14:paraId="0EE517EF" w14:textId="77777777" w:rsidR="00A80632" w:rsidRDefault="00A80632" w:rsidP="00330E5D">
            <w:pPr>
              <w:pStyle w:val="text"/>
            </w:pPr>
            <w:r>
              <w:lastRenderedPageBreak/>
              <w:t>Quick Hazard Inspection Checklist</w:t>
            </w:r>
          </w:p>
        </w:tc>
      </w:tr>
      <w:tr w:rsidR="00A80632" w14:paraId="16EB2705" w14:textId="77777777" w:rsidTr="00BD1A19">
        <w:trPr>
          <w:trHeight w:val="518"/>
        </w:trPr>
        <w:tc>
          <w:tcPr>
            <w:tcW w:w="3936" w:type="dxa"/>
          </w:tcPr>
          <w:p w14:paraId="2D6F3008" w14:textId="77777777" w:rsidR="00A80632" w:rsidRPr="00882305" w:rsidRDefault="00A80632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Area Assessed:</w:t>
            </w:r>
          </w:p>
        </w:tc>
        <w:tc>
          <w:tcPr>
            <w:tcW w:w="4500" w:type="dxa"/>
          </w:tcPr>
          <w:p w14:paraId="1D9276FA" w14:textId="77777777" w:rsidR="00A80632" w:rsidRPr="0064622F" w:rsidRDefault="00A80632" w:rsidP="00330E5D">
            <w:pPr>
              <w:pStyle w:val="text"/>
            </w:pPr>
          </w:p>
        </w:tc>
      </w:tr>
      <w:tr w:rsidR="00A80632" w14:paraId="161C3839" w14:textId="77777777" w:rsidTr="00BD1A19">
        <w:trPr>
          <w:trHeight w:val="517"/>
        </w:trPr>
        <w:tc>
          <w:tcPr>
            <w:tcW w:w="3936" w:type="dxa"/>
          </w:tcPr>
          <w:p w14:paraId="5644A842" w14:textId="77777777" w:rsidR="00A80632" w:rsidRPr="00882305" w:rsidRDefault="00A80632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Date:</w:t>
            </w:r>
          </w:p>
        </w:tc>
        <w:tc>
          <w:tcPr>
            <w:tcW w:w="4500" w:type="dxa"/>
          </w:tcPr>
          <w:p w14:paraId="22F7C3B8" w14:textId="77777777" w:rsidR="00A80632" w:rsidRPr="0064622F" w:rsidRDefault="00A80632" w:rsidP="00330E5D">
            <w:pPr>
              <w:pStyle w:val="text"/>
            </w:pPr>
          </w:p>
        </w:tc>
      </w:tr>
      <w:tr w:rsidR="00A80632" w14:paraId="5E3C56FE" w14:textId="77777777" w:rsidTr="00BD1A19">
        <w:trPr>
          <w:trHeight w:val="523"/>
        </w:trPr>
        <w:tc>
          <w:tcPr>
            <w:tcW w:w="3936" w:type="dxa"/>
            <w:shd w:val="clear" w:color="auto" w:fill="DBE5F1" w:themeFill="accent1" w:themeFillTint="33"/>
            <w:vAlign w:val="center"/>
          </w:tcPr>
          <w:p w14:paraId="53A59608" w14:textId="77777777" w:rsidR="00A80632" w:rsidRPr="00274574" w:rsidRDefault="00A80632" w:rsidP="00330E5D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4500" w:type="dxa"/>
            <w:shd w:val="clear" w:color="auto" w:fill="DBE5F1" w:themeFill="accent1" w:themeFillTint="33"/>
            <w:vAlign w:val="center"/>
          </w:tcPr>
          <w:p w14:paraId="12799B02" w14:textId="77777777" w:rsidR="00A80632" w:rsidRPr="00274574" w:rsidRDefault="00A80632" w:rsidP="00330E5D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0632" w14:paraId="420F2555" w14:textId="77777777" w:rsidTr="00330E5D">
        <w:trPr>
          <w:trHeight w:val="521"/>
        </w:trPr>
        <w:tc>
          <w:tcPr>
            <w:tcW w:w="8436" w:type="dxa"/>
            <w:gridSpan w:val="2"/>
          </w:tcPr>
          <w:p w14:paraId="4BE2421D" w14:textId="77777777" w:rsidR="00A80632" w:rsidRPr="00274574" w:rsidRDefault="00A80632" w:rsidP="00330E5D">
            <w:pPr>
              <w:pStyle w:val="text"/>
              <w:rPr>
                <w:b/>
              </w:rPr>
            </w:pPr>
            <w:r>
              <w:rPr>
                <w:b/>
              </w:rPr>
              <w:t>Are the following safe and fit for purpose? Answering “No” will require corrective action stated in Comments</w:t>
            </w:r>
          </w:p>
        </w:tc>
      </w:tr>
      <w:tr w:rsidR="00A80632" w14:paraId="50DCDF1D" w14:textId="77777777" w:rsidTr="00BD1A19">
        <w:trPr>
          <w:trHeight w:val="521"/>
        </w:trPr>
        <w:tc>
          <w:tcPr>
            <w:tcW w:w="3936" w:type="dxa"/>
          </w:tcPr>
          <w:p w14:paraId="3D068D4B" w14:textId="77777777" w:rsidR="00A80632" w:rsidRDefault="00A80632" w:rsidP="005171D5">
            <w:pPr>
              <w:pStyle w:val="text"/>
              <w:spacing w:before="40" w:after="40"/>
            </w:pPr>
            <w:r w:rsidRPr="00445057">
              <w:rPr>
                <w:b/>
              </w:rPr>
              <w:t>4. Fire &amp; Emergencies</w:t>
            </w:r>
            <w:r>
              <w:t xml:space="preserve"> </w:t>
            </w:r>
          </w:p>
          <w:p w14:paraId="3F673C01" w14:textId="77777777" w:rsidR="00A80632" w:rsidRDefault="00A80632" w:rsidP="005171D5">
            <w:pPr>
              <w:pStyle w:val="text"/>
              <w:numPr>
                <w:ilvl w:val="0"/>
                <w:numId w:val="14"/>
              </w:numPr>
              <w:spacing w:before="40" w:after="40"/>
            </w:pPr>
            <w:r>
              <w:t>fire extinguishers/hoses checked and serviceable</w:t>
            </w:r>
          </w:p>
          <w:p w14:paraId="7675D052" w14:textId="77777777" w:rsidR="00A80632" w:rsidRDefault="00A80632" w:rsidP="005171D5">
            <w:pPr>
              <w:pStyle w:val="text"/>
              <w:numPr>
                <w:ilvl w:val="0"/>
                <w:numId w:val="14"/>
              </w:numPr>
              <w:spacing w:before="40" w:after="40"/>
            </w:pPr>
            <w:r>
              <w:t>exit signage</w:t>
            </w:r>
          </w:p>
          <w:p w14:paraId="20C5D174" w14:textId="77777777" w:rsidR="00A80632" w:rsidRDefault="00A80632" w:rsidP="005171D5">
            <w:pPr>
              <w:pStyle w:val="text"/>
              <w:numPr>
                <w:ilvl w:val="0"/>
                <w:numId w:val="14"/>
              </w:numPr>
              <w:spacing w:before="40" w:after="40"/>
            </w:pPr>
            <w:r>
              <w:t>exits clear</w:t>
            </w:r>
          </w:p>
          <w:p w14:paraId="600105C3" w14:textId="77777777" w:rsidR="00A80632" w:rsidRDefault="00A80632" w:rsidP="005171D5">
            <w:pPr>
              <w:pStyle w:val="text"/>
              <w:numPr>
                <w:ilvl w:val="0"/>
                <w:numId w:val="14"/>
              </w:numPr>
              <w:spacing w:before="40" w:after="40"/>
            </w:pPr>
            <w:r>
              <w:t>signage of HSRs, FAOs, Fire Wardens</w:t>
            </w:r>
          </w:p>
          <w:p w14:paraId="7AECC107" w14:textId="2246F3A4" w:rsidR="00A80632" w:rsidRDefault="00A80632" w:rsidP="005171D5">
            <w:pPr>
              <w:pStyle w:val="text"/>
              <w:numPr>
                <w:ilvl w:val="0"/>
                <w:numId w:val="12"/>
              </w:numPr>
              <w:spacing w:before="40" w:after="40"/>
            </w:pPr>
            <w:r>
              <w:t>designated assembly areas</w:t>
            </w:r>
          </w:p>
        </w:tc>
        <w:tc>
          <w:tcPr>
            <w:tcW w:w="4500" w:type="dxa"/>
          </w:tcPr>
          <w:p w14:paraId="67B61F55" w14:textId="77777777" w:rsidR="00A80632" w:rsidRDefault="00A80632" w:rsidP="00A80632">
            <w:pPr>
              <w:pStyle w:val="text"/>
            </w:pPr>
          </w:p>
        </w:tc>
      </w:tr>
      <w:tr w:rsidR="00A80632" w14:paraId="538A3029" w14:textId="77777777" w:rsidTr="00BD1A19">
        <w:trPr>
          <w:trHeight w:val="521"/>
        </w:trPr>
        <w:tc>
          <w:tcPr>
            <w:tcW w:w="3936" w:type="dxa"/>
          </w:tcPr>
          <w:p w14:paraId="2D05568D" w14:textId="77777777" w:rsidR="00A80632" w:rsidRDefault="00A80632" w:rsidP="005171D5">
            <w:pPr>
              <w:pStyle w:val="text"/>
              <w:spacing w:before="40" w:after="40"/>
            </w:pPr>
            <w:r w:rsidRPr="00A80632">
              <w:rPr>
                <w:b/>
              </w:rPr>
              <w:t>5. First Aid</w:t>
            </w:r>
            <w:r>
              <w:t xml:space="preserve"> </w:t>
            </w:r>
          </w:p>
          <w:p w14:paraId="118E2135" w14:textId="77777777" w:rsidR="00A80632" w:rsidRPr="00A80632" w:rsidRDefault="00A80632" w:rsidP="005171D5">
            <w:pPr>
              <w:pStyle w:val="text"/>
              <w:numPr>
                <w:ilvl w:val="0"/>
                <w:numId w:val="15"/>
              </w:numPr>
              <w:spacing w:before="40" w:after="40"/>
              <w:rPr>
                <w:b/>
              </w:rPr>
            </w:pPr>
            <w:r>
              <w:t>first aid kits adequately stocked</w:t>
            </w:r>
          </w:p>
          <w:p w14:paraId="67030FFF" w14:textId="77777777" w:rsidR="00A80632" w:rsidRPr="00A80632" w:rsidRDefault="00A80632" w:rsidP="005171D5">
            <w:pPr>
              <w:pStyle w:val="text"/>
              <w:numPr>
                <w:ilvl w:val="0"/>
                <w:numId w:val="15"/>
              </w:numPr>
              <w:spacing w:before="40" w:after="40"/>
              <w:rPr>
                <w:b/>
              </w:rPr>
            </w:pPr>
            <w:r>
              <w:t>first aid kits clearly located</w:t>
            </w:r>
          </w:p>
          <w:p w14:paraId="1CE24F4E" w14:textId="77777777" w:rsidR="00A80632" w:rsidRPr="00A80632" w:rsidRDefault="00A80632" w:rsidP="005171D5">
            <w:pPr>
              <w:pStyle w:val="text"/>
              <w:numPr>
                <w:ilvl w:val="0"/>
                <w:numId w:val="15"/>
              </w:numPr>
              <w:spacing w:before="40" w:after="40"/>
              <w:rPr>
                <w:b/>
              </w:rPr>
            </w:pPr>
            <w:r>
              <w:t>first aid room adequately stocked</w:t>
            </w:r>
          </w:p>
          <w:p w14:paraId="7258592F" w14:textId="05468755" w:rsidR="00A80632" w:rsidRPr="00445057" w:rsidRDefault="00A80632" w:rsidP="005171D5">
            <w:pPr>
              <w:pStyle w:val="text"/>
              <w:numPr>
                <w:ilvl w:val="0"/>
                <w:numId w:val="15"/>
              </w:numPr>
              <w:spacing w:before="40" w:after="40"/>
              <w:rPr>
                <w:b/>
              </w:rPr>
            </w:pPr>
            <w:r>
              <w:t>FAO appointed and trained</w:t>
            </w:r>
          </w:p>
        </w:tc>
        <w:tc>
          <w:tcPr>
            <w:tcW w:w="4500" w:type="dxa"/>
          </w:tcPr>
          <w:p w14:paraId="42626359" w14:textId="77777777" w:rsidR="00A80632" w:rsidRDefault="00A80632" w:rsidP="00A80632">
            <w:pPr>
              <w:pStyle w:val="text"/>
            </w:pPr>
          </w:p>
        </w:tc>
      </w:tr>
      <w:tr w:rsidR="00BD1A19" w14:paraId="677D0821" w14:textId="77777777" w:rsidTr="00BD1A19">
        <w:trPr>
          <w:trHeight w:val="521"/>
        </w:trPr>
        <w:tc>
          <w:tcPr>
            <w:tcW w:w="3936" w:type="dxa"/>
          </w:tcPr>
          <w:p w14:paraId="229A653B" w14:textId="77777777" w:rsidR="00BD1A19" w:rsidRDefault="00BD1A19" w:rsidP="00BD1A19">
            <w:pPr>
              <w:pStyle w:val="text"/>
              <w:spacing w:before="40" w:after="40"/>
            </w:pPr>
            <w:r w:rsidRPr="00C21465">
              <w:rPr>
                <w:b/>
              </w:rPr>
              <w:t>6. Workshops</w:t>
            </w:r>
            <w:r>
              <w:t xml:space="preserve"> </w:t>
            </w:r>
          </w:p>
          <w:p w14:paraId="182A4AD3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machine guarding in place</w:t>
            </w:r>
          </w:p>
          <w:p w14:paraId="29853195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safety lockout procedures observed</w:t>
            </w:r>
          </w:p>
          <w:p w14:paraId="75CBEC0E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walkways clear</w:t>
            </w:r>
          </w:p>
          <w:p w14:paraId="2B2BC781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waste disposal</w:t>
            </w:r>
          </w:p>
          <w:p w14:paraId="4991616D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housekeeping</w:t>
            </w:r>
          </w:p>
          <w:p w14:paraId="695369F6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storage</w:t>
            </w:r>
          </w:p>
          <w:p w14:paraId="4014FAA1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maintenance</w:t>
            </w:r>
          </w:p>
          <w:p w14:paraId="7FDFBA6A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electrical</w:t>
            </w:r>
          </w:p>
          <w:p w14:paraId="44FF8319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battery recharging area</w:t>
            </w:r>
          </w:p>
          <w:p w14:paraId="19552309" w14:textId="77777777" w:rsidR="00BD1A19" w:rsidRPr="00C21465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designated noise zones</w:t>
            </w:r>
          </w:p>
          <w:p w14:paraId="7694E86B" w14:textId="722DD8A6" w:rsidR="00BD1A19" w:rsidRPr="00A80632" w:rsidRDefault="00BD1A19" w:rsidP="00BD1A19">
            <w:pPr>
              <w:pStyle w:val="text"/>
              <w:numPr>
                <w:ilvl w:val="0"/>
                <w:numId w:val="16"/>
              </w:numPr>
              <w:spacing w:before="40" w:after="40"/>
              <w:rPr>
                <w:b/>
              </w:rPr>
            </w:pPr>
            <w:r>
              <w:t>PPE</w:t>
            </w:r>
          </w:p>
        </w:tc>
        <w:tc>
          <w:tcPr>
            <w:tcW w:w="4500" w:type="dxa"/>
          </w:tcPr>
          <w:p w14:paraId="49A55A11" w14:textId="77777777" w:rsidR="00BD1A19" w:rsidRDefault="00BD1A19" w:rsidP="00A80632">
            <w:pPr>
              <w:pStyle w:val="text"/>
            </w:pPr>
          </w:p>
        </w:tc>
        <w:bookmarkStart w:id="1" w:name="_GoBack"/>
        <w:bookmarkEnd w:id="1"/>
      </w:tr>
    </w:tbl>
    <w:p w14:paraId="2B1D1025" w14:textId="77777777" w:rsidR="00A80632" w:rsidRDefault="00A80632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r>
        <w:br w:type="page"/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3936"/>
        <w:gridCol w:w="4500"/>
      </w:tblGrid>
      <w:tr w:rsidR="00A80632" w14:paraId="5F665C49" w14:textId="77777777" w:rsidTr="00330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6" w:type="dxa"/>
            <w:gridSpan w:val="2"/>
            <w:vAlign w:val="center"/>
          </w:tcPr>
          <w:p w14:paraId="53C8F4DB" w14:textId="77777777" w:rsidR="00A80632" w:rsidRDefault="00A80632" w:rsidP="00330E5D">
            <w:pPr>
              <w:pStyle w:val="text"/>
            </w:pPr>
            <w:r>
              <w:lastRenderedPageBreak/>
              <w:t>Quick Hazard Inspection Checklist</w:t>
            </w:r>
          </w:p>
        </w:tc>
      </w:tr>
      <w:tr w:rsidR="00A80632" w14:paraId="118C5B8C" w14:textId="77777777" w:rsidTr="00BD1A19">
        <w:trPr>
          <w:trHeight w:val="518"/>
        </w:trPr>
        <w:tc>
          <w:tcPr>
            <w:tcW w:w="3936" w:type="dxa"/>
          </w:tcPr>
          <w:p w14:paraId="74EF377B" w14:textId="77777777" w:rsidR="00A80632" w:rsidRPr="00882305" w:rsidRDefault="00A80632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Area Assessed:</w:t>
            </w:r>
          </w:p>
        </w:tc>
        <w:tc>
          <w:tcPr>
            <w:tcW w:w="4500" w:type="dxa"/>
          </w:tcPr>
          <w:p w14:paraId="18305728" w14:textId="77777777" w:rsidR="00A80632" w:rsidRPr="0064622F" w:rsidRDefault="00A80632" w:rsidP="00330E5D">
            <w:pPr>
              <w:pStyle w:val="text"/>
            </w:pPr>
          </w:p>
        </w:tc>
      </w:tr>
      <w:tr w:rsidR="00A80632" w14:paraId="5A8F13F9" w14:textId="77777777" w:rsidTr="00BD1A19">
        <w:trPr>
          <w:trHeight w:val="517"/>
        </w:trPr>
        <w:tc>
          <w:tcPr>
            <w:tcW w:w="3936" w:type="dxa"/>
          </w:tcPr>
          <w:p w14:paraId="50A0BE4F" w14:textId="77777777" w:rsidR="00A80632" w:rsidRPr="00882305" w:rsidRDefault="00A80632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Date:</w:t>
            </w:r>
          </w:p>
        </w:tc>
        <w:tc>
          <w:tcPr>
            <w:tcW w:w="4500" w:type="dxa"/>
          </w:tcPr>
          <w:p w14:paraId="41B1BC3C" w14:textId="77777777" w:rsidR="00A80632" w:rsidRPr="0064622F" w:rsidRDefault="00A80632" w:rsidP="00330E5D">
            <w:pPr>
              <w:pStyle w:val="text"/>
            </w:pPr>
          </w:p>
        </w:tc>
      </w:tr>
      <w:tr w:rsidR="00A80632" w14:paraId="40DBCB68" w14:textId="77777777" w:rsidTr="00BD1A19">
        <w:trPr>
          <w:trHeight w:val="523"/>
        </w:trPr>
        <w:tc>
          <w:tcPr>
            <w:tcW w:w="3936" w:type="dxa"/>
            <w:shd w:val="clear" w:color="auto" w:fill="DBE5F1" w:themeFill="accent1" w:themeFillTint="33"/>
            <w:vAlign w:val="center"/>
          </w:tcPr>
          <w:p w14:paraId="3DFE30EB" w14:textId="77777777" w:rsidR="00A80632" w:rsidRPr="00274574" w:rsidRDefault="00A80632" w:rsidP="00330E5D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4500" w:type="dxa"/>
            <w:shd w:val="clear" w:color="auto" w:fill="DBE5F1" w:themeFill="accent1" w:themeFillTint="33"/>
            <w:vAlign w:val="center"/>
          </w:tcPr>
          <w:p w14:paraId="5BA76BB4" w14:textId="77777777" w:rsidR="00A80632" w:rsidRPr="00274574" w:rsidRDefault="00A80632" w:rsidP="00330E5D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0632" w14:paraId="52590776" w14:textId="77777777" w:rsidTr="00330E5D">
        <w:trPr>
          <w:trHeight w:val="521"/>
        </w:trPr>
        <w:tc>
          <w:tcPr>
            <w:tcW w:w="8436" w:type="dxa"/>
            <w:gridSpan w:val="2"/>
          </w:tcPr>
          <w:p w14:paraId="4B1727A7" w14:textId="77777777" w:rsidR="00A80632" w:rsidRPr="00274574" w:rsidRDefault="00A80632" w:rsidP="00330E5D">
            <w:pPr>
              <w:pStyle w:val="text"/>
              <w:rPr>
                <w:b/>
              </w:rPr>
            </w:pPr>
            <w:r>
              <w:rPr>
                <w:b/>
              </w:rPr>
              <w:t>Are the following safe and fit for purpose? Answering “No” will require corrective action stated in Comments</w:t>
            </w:r>
          </w:p>
        </w:tc>
      </w:tr>
      <w:tr w:rsidR="00A80632" w14:paraId="72E6316D" w14:textId="77777777" w:rsidTr="00BD1A19">
        <w:trPr>
          <w:trHeight w:val="521"/>
        </w:trPr>
        <w:tc>
          <w:tcPr>
            <w:tcW w:w="3936" w:type="dxa"/>
          </w:tcPr>
          <w:p w14:paraId="30E7CA50" w14:textId="77777777" w:rsidR="005171D5" w:rsidRDefault="008836A8" w:rsidP="005171D5">
            <w:pPr>
              <w:pStyle w:val="text"/>
              <w:spacing w:before="40" w:after="40"/>
            </w:pPr>
            <w:r w:rsidRPr="005171D5">
              <w:rPr>
                <w:b/>
              </w:rPr>
              <w:t>7. Walkways, stairs and landings</w:t>
            </w:r>
            <w:r>
              <w:t xml:space="preserve"> </w:t>
            </w:r>
          </w:p>
          <w:p w14:paraId="61D4BD3E" w14:textId="77777777" w:rsidR="005171D5" w:rsidRDefault="008836A8" w:rsidP="005171D5">
            <w:pPr>
              <w:pStyle w:val="text"/>
              <w:numPr>
                <w:ilvl w:val="0"/>
                <w:numId w:val="17"/>
              </w:numPr>
              <w:spacing w:before="40" w:after="40"/>
            </w:pPr>
            <w:r>
              <w:t>surface in good condition</w:t>
            </w:r>
          </w:p>
          <w:p w14:paraId="26C33E7A" w14:textId="77777777" w:rsidR="005171D5" w:rsidRDefault="008836A8" w:rsidP="005171D5">
            <w:pPr>
              <w:pStyle w:val="text"/>
              <w:numPr>
                <w:ilvl w:val="0"/>
                <w:numId w:val="17"/>
              </w:numPr>
              <w:spacing w:before="40" w:after="40"/>
            </w:pPr>
            <w:r>
              <w:t>no clutter, trip hazards</w:t>
            </w:r>
          </w:p>
          <w:p w14:paraId="5B67DFEB" w14:textId="4FA0169F" w:rsidR="00A80632" w:rsidRDefault="008836A8" w:rsidP="005171D5">
            <w:pPr>
              <w:pStyle w:val="text"/>
              <w:numPr>
                <w:ilvl w:val="0"/>
                <w:numId w:val="17"/>
              </w:numPr>
              <w:spacing w:before="40" w:after="40"/>
            </w:pPr>
            <w:r>
              <w:t>rails stable</w:t>
            </w:r>
          </w:p>
        </w:tc>
        <w:tc>
          <w:tcPr>
            <w:tcW w:w="4500" w:type="dxa"/>
          </w:tcPr>
          <w:p w14:paraId="3B0611D0" w14:textId="77777777" w:rsidR="00A80632" w:rsidRDefault="00A80632" w:rsidP="00330E5D">
            <w:pPr>
              <w:pStyle w:val="text"/>
            </w:pPr>
          </w:p>
        </w:tc>
      </w:tr>
      <w:tr w:rsidR="00A80632" w14:paraId="7B7A93C2" w14:textId="77777777" w:rsidTr="00BD1A19">
        <w:trPr>
          <w:trHeight w:val="521"/>
        </w:trPr>
        <w:tc>
          <w:tcPr>
            <w:tcW w:w="3936" w:type="dxa"/>
          </w:tcPr>
          <w:p w14:paraId="1773833F" w14:textId="77777777" w:rsidR="00AC5BBC" w:rsidRDefault="005171D5" w:rsidP="005171D5">
            <w:pPr>
              <w:pStyle w:val="text"/>
              <w:spacing w:before="40" w:after="40"/>
              <w:rPr>
                <w:b/>
              </w:rPr>
            </w:pPr>
            <w:r w:rsidRPr="00AC5BBC">
              <w:rPr>
                <w:b/>
              </w:rPr>
              <w:t>8. Storage and manual handling</w:t>
            </w:r>
          </w:p>
          <w:p w14:paraId="4FDF99AF" w14:textId="77777777" w:rsidR="00AC5BBC" w:rsidRPr="00AC5BBC" w:rsidRDefault="005171D5" w:rsidP="00AC5BBC">
            <w:pPr>
              <w:pStyle w:val="text"/>
              <w:numPr>
                <w:ilvl w:val="0"/>
                <w:numId w:val="18"/>
              </w:numPr>
              <w:spacing w:before="40" w:after="40"/>
              <w:rPr>
                <w:b/>
              </w:rPr>
            </w:pPr>
            <w:r>
              <w:t>adequate for needs; items appropriately stored</w:t>
            </w:r>
          </w:p>
          <w:p w14:paraId="5B0E064C" w14:textId="77777777" w:rsidR="00AC5BBC" w:rsidRPr="00AC5BBC" w:rsidRDefault="005171D5" w:rsidP="00AC5BBC">
            <w:pPr>
              <w:pStyle w:val="text"/>
              <w:numPr>
                <w:ilvl w:val="0"/>
                <w:numId w:val="18"/>
              </w:numPr>
              <w:spacing w:before="40" w:after="40"/>
              <w:rPr>
                <w:b/>
              </w:rPr>
            </w:pPr>
            <w:r>
              <w:t>safe work method statements for hazardous tasks</w:t>
            </w:r>
          </w:p>
          <w:p w14:paraId="37B8A6A4" w14:textId="77777777" w:rsidR="00AC5BBC" w:rsidRPr="00AC5BBC" w:rsidRDefault="005171D5" w:rsidP="00AC5BBC">
            <w:pPr>
              <w:pStyle w:val="text"/>
              <w:numPr>
                <w:ilvl w:val="0"/>
                <w:numId w:val="18"/>
              </w:numPr>
              <w:spacing w:before="40" w:after="40"/>
              <w:rPr>
                <w:b/>
              </w:rPr>
            </w:pPr>
            <w:r>
              <w:t>loads configured to reduce risk</w:t>
            </w:r>
          </w:p>
          <w:p w14:paraId="090C10D1" w14:textId="77777777" w:rsidR="00AC5BBC" w:rsidRPr="00AC5BBC" w:rsidRDefault="005171D5" w:rsidP="00AC5BBC">
            <w:pPr>
              <w:pStyle w:val="text"/>
              <w:numPr>
                <w:ilvl w:val="0"/>
                <w:numId w:val="18"/>
              </w:numPr>
              <w:spacing w:before="40" w:after="40"/>
              <w:rPr>
                <w:b/>
              </w:rPr>
            </w:pPr>
            <w:r>
              <w:t>lift equipment provided and serviceable</w:t>
            </w:r>
          </w:p>
          <w:p w14:paraId="08992CC8" w14:textId="25513608" w:rsidR="00A80632" w:rsidRPr="00445057" w:rsidRDefault="005171D5" w:rsidP="00AC5BBC">
            <w:pPr>
              <w:pStyle w:val="text"/>
              <w:numPr>
                <w:ilvl w:val="0"/>
                <w:numId w:val="18"/>
              </w:numPr>
              <w:spacing w:before="40" w:after="40"/>
              <w:rPr>
                <w:b/>
              </w:rPr>
            </w:pPr>
            <w:r>
              <w:t>training in manual tasks</w:t>
            </w:r>
          </w:p>
        </w:tc>
        <w:tc>
          <w:tcPr>
            <w:tcW w:w="4500" w:type="dxa"/>
          </w:tcPr>
          <w:p w14:paraId="7757B9AA" w14:textId="77777777" w:rsidR="00A80632" w:rsidRDefault="00A80632" w:rsidP="00330E5D">
            <w:pPr>
              <w:pStyle w:val="text"/>
            </w:pPr>
          </w:p>
        </w:tc>
      </w:tr>
      <w:tr w:rsidR="00BD1A19" w14:paraId="3042AE84" w14:textId="77777777" w:rsidTr="00BD1A19">
        <w:trPr>
          <w:trHeight w:val="521"/>
        </w:trPr>
        <w:tc>
          <w:tcPr>
            <w:tcW w:w="3936" w:type="dxa"/>
          </w:tcPr>
          <w:p w14:paraId="199F7E68" w14:textId="77777777" w:rsidR="00BD1A19" w:rsidRDefault="00BD1A19" w:rsidP="00BD1A19">
            <w:pPr>
              <w:pStyle w:val="text"/>
              <w:spacing w:before="40" w:after="40"/>
            </w:pPr>
            <w:r w:rsidRPr="00BD1A19">
              <w:rPr>
                <w:b/>
              </w:rPr>
              <w:t>9. Stock work</w:t>
            </w:r>
            <w:r>
              <w:t xml:space="preserve"> </w:t>
            </w:r>
          </w:p>
          <w:p w14:paraId="1AF900BE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safe access</w:t>
            </w:r>
          </w:p>
          <w:p w14:paraId="573B16D0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protective railing</w:t>
            </w:r>
          </w:p>
          <w:p w14:paraId="1BBD3A42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stairs, handrails and ramps in good condition</w:t>
            </w:r>
          </w:p>
          <w:p w14:paraId="58EB5F1B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mustering routes established</w:t>
            </w:r>
          </w:p>
          <w:p w14:paraId="2B0F6112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communication</w:t>
            </w:r>
          </w:p>
          <w:p w14:paraId="6079B5E9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PPE</w:t>
            </w:r>
          </w:p>
          <w:p w14:paraId="36FC9B1B" w14:textId="77777777" w:rsidR="00BD1A19" w:rsidRPr="00BD1A19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workers trained</w:t>
            </w:r>
          </w:p>
          <w:p w14:paraId="49AB1092" w14:textId="04EA6C96" w:rsidR="00BD1A19" w:rsidRPr="00AC5BBC" w:rsidRDefault="00BD1A19" w:rsidP="00BD1A19">
            <w:pPr>
              <w:pStyle w:val="text"/>
              <w:numPr>
                <w:ilvl w:val="0"/>
                <w:numId w:val="19"/>
              </w:numPr>
              <w:spacing w:before="40" w:after="40"/>
              <w:rPr>
                <w:b/>
              </w:rPr>
            </w:pPr>
            <w:r>
              <w:t>workers supervised</w:t>
            </w:r>
          </w:p>
        </w:tc>
        <w:tc>
          <w:tcPr>
            <w:tcW w:w="4500" w:type="dxa"/>
          </w:tcPr>
          <w:p w14:paraId="42A78914" w14:textId="77777777" w:rsidR="00BD1A19" w:rsidRDefault="00BD1A19" w:rsidP="00330E5D">
            <w:pPr>
              <w:pStyle w:val="text"/>
            </w:pPr>
          </w:p>
        </w:tc>
      </w:tr>
    </w:tbl>
    <w:p w14:paraId="52E5C525" w14:textId="6AC312D2" w:rsidR="00A80632" w:rsidRDefault="00A80632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</w:p>
    <w:p w14:paraId="649C810A" w14:textId="77777777" w:rsidR="00502206" w:rsidRDefault="00502206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r>
        <w:br w:type="page"/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3936"/>
        <w:gridCol w:w="4500"/>
      </w:tblGrid>
      <w:tr w:rsidR="00502206" w14:paraId="78CE6417" w14:textId="77777777" w:rsidTr="00330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6" w:type="dxa"/>
            <w:gridSpan w:val="2"/>
            <w:vAlign w:val="center"/>
          </w:tcPr>
          <w:p w14:paraId="6FBB202D" w14:textId="77777777" w:rsidR="00502206" w:rsidRDefault="00502206" w:rsidP="00330E5D">
            <w:pPr>
              <w:pStyle w:val="text"/>
            </w:pPr>
            <w:r>
              <w:lastRenderedPageBreak/>
              <w:t>Quick Hazard Inspection Checklist</w:t>
            </w:r>
          </w:p>
        </w:tc>
      </w:tr>
      <w:tr w:rsidR="00502206" w14:paraId="58A2B51E" w14:textId="77777777" w:rsidTr="00330E5D">
        <w:trPr>
          <w:trHeight w:val="518"/>
        </w:trPr>
        <w:tc>
          <w:tcPr>
            <w:tcW w:w="3936" w:type="dxa"/>
          </w:tcPr>
          <w:p w14:paraId="20E2CF67" w14:textId="77777777" w:rsidR="00502206" w:rsidRPr="00882305" w:rsidRDefault="00502206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Area Assessed:</w:t>
            </w:r>
          </w:p>
        </w:tc>
        <w:tc>
          <w:tcPr>
            <w:tcW w:w="4500" w:type="dxa"/>
          </w:tcPr>
          <w:p w14:paraId="383B5E70" w14:textId="77777777" w:rsidR="00502206" w:rsidRPr="0064622F" w:rsidRDefault="00502206" w:rsidP="00330E5D">
            <w:pPr>
              <w:pStyle w:val="text"/>
            </w:pPr>
          </w:p>
        </w:tc>
      </w:tr>
      <w:tr w:rsidR="00502206" w14:paraId="031479E0" w14:textId="77777777" w:rsidTr="00330E5D">
        <w:trPr>
          <w:trHeight w:val="517"/>
        </w:trPr>
        <w:tc>
          <w:tcPr>
            <w:tcW w:w="3936" w:type="dxa"/>
          </w:tcPr>
          <w:p w14:paraId="750B3635" w14:textId="77777777" w:rsidR="00502206" w:rsidRPr="00882305" w:rsidRDefault="00502206" w:rsidP="00330E5D">
            <w:pPr>
              <w:pStyle w:val="text"/>
              <w:rPr>
                <w:b/>
              </w:rPr>
            </w:pPr>
            <w:r w:rsidRPr="00882305">
              <w:rPr>
                <w:b/>
              </w:rPr>
              <w:t>Date:</w:t>
            </w:r>
          </w:p>
        </w:tc>
        <w:tc>
          <w:tcPr>
            <w:tcW w:w="4500" w:type="dxa"/>
          </w:tcPr>
          <w:p w14:paraId="4A2B8830" w14:textId="77777777" w:rsidR="00502206" w:rsidRPr="0064622F" w:rsidRDefault="00502206" w:rsidP="00330E5D">
            <w:pPr>
              <w:pStyle w:val="text"/>
            </w:pPr>
          </w:p>
        </w:tc>
      </w:tr>
      <w:tr w:rsidR="00502206" w14:paraId="59639CD5" w14:textId="77777777" w:rsidTr="00330E5D">
        <w:trPr>
          <w:trHeight w:val="523"/>
        </w:trPr>
        <w:tc>
          <w:tcPr>
            <w:tcW w:w="3936" w:type="dxa"/>
            <w:shd w:val="clear" w:color="auto" w:fill="DBE5F1" w:themeFill="accent1" w:themeFillTint="33"/>
            <w:vAlign w:val="center"/>
          </w:tcPr>
          <w:p w14:paraId="43943116" w14:textId="77777777" w:rsidR="00502206" w:rsidRPr="00274574" w:rsidRDefault="00502206" w:rsidP="00330E5D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4500" w:type="dxa"/>
            <w:shd w:val="clear" w:color="auto" w:fill="DBE5F1" w:themeFill="accent1" w:themeFillTint="33"/>
            <w:vAlign w:val="center"/>
          </w:tcPr>
          <w:p w14:paraId="272BE101" w14:textId="77777777" w:rsidR="00502206" w:rsidRPr="00274574" w:rsidRDefault="00502206" w:rsidP="00330E5D">
            <w:pPr>
              <w:pStyle w:val="text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02206" w14:paraId="3ECCCDF0" w14:textId="77777777" w:rsidTr="00330E5D">
        <w:trPr>
          <w:trHeight w:val="521"/>
        </w:trPr>
        <w:tc>
          <w:tcPr>
            <w:tcW w:w="8436" w:type="dxa"/>
            <w:gridSpan w:val="2"/>
          </w:tcPr>
          <w:p w14:paraId="5D847D6E" w14:textId="77777777" w:rsidR="00502206" w:rsidRPr="00274574" w:rsidRDefault="00502206" w:rsidP="00330E5D">
            <w:pPr>
              <w:pStyle w:val="text"/>
              <w:rPr>
                <w:b/>
              </w:rPr>
            </w:pPr>
            <w:r>
              <w:rPr>
                <w:b/>
              </w:rPr>
              <w:t>Are the following safe and fit for purpose? Answering “No” will require corrective action stated in Comments</w:t>
            </w:r>
          </w:p>
        </w:tc>
      </w:tr>
      <w:tr w:rsidR="00502206" w14:paraId="43BBB969" w14:textId="77777777" w:rsidTr="00330E5D">
        <w:trPr>
          <w:trHeight w:val="521"/>
        </w:trPr>
        <w:tc>
          <w:tcPr>
            <w:tcW w:w="3936" w:type="dxa"/>
          </w:tcPr>
          <w:p w14:paraId="65CDDCE5" w14:textId="77777777" w:rsidR="00502206" w:rsidRDefault="00502206" w:rsidP="00502206">
            <w:pPr>
              <w:pStyle w:val="text"/>
              <w:spacing w:before="40" w:after="40"/>
            </w:pPr>
            <w:r w:rsidRPr="00502206">
              <w:rPr>
                <w:b/>
              </w:rPr>
              <w:t>10. Noise</w:t>
            </w:r>
            <w:r>
              <w:t xml:space="preserve"> </w:t>
            </w:r>
          </w:p>
          <w:p w14:paraId="794A7F98" w14:textId="0CF0596E" w:rsidR="00502206" w:rsidRDefault="00502206" w:rsidP="00502206">
            <w:pPr>
              <w:pStyle w:val="text"/>
              <w:numPr>
                <w:ilvl w:val="0"/>
                <w:numId w:val="20"/>
              </w:numPr>
              <w:spacing w:before="40" w:after="40"/>
            </w:pPr>
            <w:r>
              <w:t>PPE available for designated noise zones</w:t>
            </w:r>
          </w:p>
        </w:tc>
        <w:tc>
          <w:tcPr>
            <w:tcW w:w="4500" w:type="dxa"/>
          </w:tcPr>
          <w:p w14:paraId="3A0DEFF7" w14:textId="77777777" w:rsidR="00502206" w:rsidRDefault="00502206" w:rsidP="00330E5D">
            <w:pPr>
              <w:pStyle w:val="text"/>
            </w:pPr>
          </w:p>
        </w:tc>
      </w:tr>
      <w:tr w:rsidR="00502206" w14:paraId="69E77372" w14:textId="77777777" w:rsidTr="00330E5D">
        <w:trPr>
          <w:trHeight w:val="521"/>
        </w:trPr>
        <w:tc>
          <w:tcPr>
            <w:tcW w:w="3936" w:type="dxa"/>
          </w:tcPr>
          <w:p w14:paraId="1289FDB7" w14:textId="77777777" w:rsidR="00502206" w:rsidRDefault="00502206" w:rsidP="00502206">
            <w:pPr>
              <w:pStyle w:val="text"/>
              <w:spacing w:before="40" w:after="40"/>
            </w:pPr>
            <w:r w:rsidRPr="00502206">
              <w:rPr>
                <w:b/>
              </w:rPr>
              <w:t>11. Security</w:t>
            </w:r>
            <w:r>
              <w:t xml:space="preserve"> </w:t>
            </w:r>
          </w:p>
          <w:p w14:paraId="19B7CBBC" w14:textId="77777777" w:rsidR="00502206" w:rsidRPr="00502206" w:rsidRDefault="00502206" w:rsidP="00502206">
            <w:pPr>
              <w:pStyle w:val="text"/>
              <w:numPr>
                <w:ilvl w:val="0"/>
                <w:numId w:val="20"/>
              </w:numPr>
              <w:spacing w:before="40" w:after="40"/>
              <w:rPr>
                <w:b/>
              </w:rPr>
            </w:pPr>
            <w:r>
              <w:t>visitor procedures</w:t>
            </w:r>
          </w:p>
          <w:p w14:paraId="766CFF86" w14:textId="77777777" w:rsidR="00502206" w:rsidRPr="00502206" w:rsidRDefault="00502206" w:rsidP="00502206">
            <w:pPr>
              <w:pStyle w:val="text"/>
              <w:numPr>
                <w:ilvl w:val="0"/>
                <w:numId w:val="20"/>
              </w:numPr>
              <w:spacing w:before="40" w:after="40"/>
              <w:rPr>
                <w:b/>
              </w:rPr>
            </w:pPr>
            <w:r>
              <w:t>signage</w:t>
            </w:r>
          </w:p>
          <w:p w14:paraId="19C1B4E1" w14:textId="73261938" w:rsidR="00502206" w:rsidRPr="00445057" w:rsidRDefault="00502206" w:rsidP="00502206">
            <w:pPr>
              <w:pStyle w:val="text"/>
              <w:numPr>
                <w:ilvl w:val="0"/>
                <w:numId w:val="20"/>
              </w:numPr>
              <w:spacing w:before="40" w:after="40"/>
              <w:rPr>
                <w:b/>
              </w:rPr>
            </w:pPr>
            <w:r>
              <w:t>lighting</w:t>
            </w:r>
          </w:p>
        </w:tc>
        <w:tc>
          <w:tcPr>
            <w:tcW w:w="4500" w:type="dxa"/>
          </w:tcPr>
          <w:p w14:paraId="3744EA90" w14:textId="77777777" w:rsidR="00502206" w:rsidRDefault="00502206" w:rsidP="00330E5D">
            <w:pPr>
              <w:pStyle w:val="text"/>
            </w:pPr>
          </w:p>
        </w:tc>
      </w:tr>
      <w:tr w:rsidR="00502206" w14:paraId="4A4839EB" w14:textId="77777777" w:rsidTr="00330E5D">
        <w:trPr>
          <w:trHeight w:val="521"/>
        </w:trPr>
        <w:tc>
          <w:tcPr>
            <w:tcW w:w="3936" w:type="dxa"/>
          </w:tcPr>
          <w:p w14:paraId="129794CA" w14:textId="3C152364" w:rsidR="00502206" w:rsidRPr="00502206" w:rsidRDefault="00502206" w:rsidP="00502206">
            <w:pPr>
              <w:pStyle w:val="text"/>
              <w:spacing w:before="40" w:after="40"/>
              <w:rPr>
                <w:b/>
              </w:rPr>
            </w:pPr>
            <w:r w:rsidRPr="00502206">
              <w:rPr>
                <w:b/>
              </w:rPr>
              <w:t>12. Miscellaneous (list)</w:t>
            </w:r>
          </w:p>
        </w:tc>
        <w:tc>
          <w:tcPr>
            <w:tcW w:w="4500" w:type="dxa"/>
          </w:tcPr>
          <w:p w14:paraId="5C33CCE4" w14:textId="77777777" w:rsidR="00502206" w:rsidRDefault="00502206" w:rsidP="00330E5D">
            <w:pPr>
              <w:pStyle w:val="text"/>
            </w:pPr>
          </w:p>
        </w:tc>
      </w:tr>
    </w:tbl>
    <w:p w14:paraId="27F4A719" w14:textId="77777777" w:rsidR="00502206" w:rsidRDefault="00502206" w:rsidP="00502206"/>
    <w:p w14:paraId="018D2FA4" w14:textId="3FA31631" w:rsidR="00F43F53" w:rsidRDefault="00F43F53" w:rsidP="00F43F53">
      <w:pPr>
        <w:pStyle w:val="H2"/>
      </w:pPr>
      <w:r>
        <w:t>References</w:t>
      </w:r>
      <w:bookmarkEnd w:id="0"/>
    </w:p>
    <w:p w14:paraId="20695EDA" w14:textId="77777777" w:rsidR="00F43F53" w:rsidRDefault="00F43F53" w:rsidP="00F43F5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68947C" w14:textId="77777777" w:rsidR="00F43F53" w:rsidRDefault="00F43F53" w:rsidP="00F43F5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1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36DD1AEC" w14:textId="77777777" w:rsidR="00F43F53" w:rsidRPr="0060480F" w:rsidRDefault="00F43F53" w:rsidP="005D2D39">
      <w:pPr>
        <w:pStyle w:val="text"/>
        <w:rPr>
          <w:lang w:eastAsia="en-AU"/>
        </w:rPr>
      </w:pPr>
    </w:p>
    <w:sectPr w:rsidR="00F43F53" w:rsidRPr="0060480F" w:rsidSect="00DA66F1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157FE" w14:textId="77777777" w:rsidR="00E41FA2" w:rsidRDefault="00E41FA2" w:rsidP="00036C36">
      <w:r>
        <w:separator/>
      </w:r>
    </w:p>
  </w:endnote>
  <w:endnote w:type="continuationSeparator" w:id="0">
    <w:p w14:paraId="3CC476F5" w14:textId="77777777" w:rsidR="00E41FA2" w:rsidRDefault="00E41FA2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E41FA2" w:rsidP="00660396">
          <w:pPr>
            <w:pStyle w:val="foot-black"/>
          </w:pPr>
          <w:sdt>
            <w:sdtPr>
              <w:id w:val="31692211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20110930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fldSimple w:instr=" NUMPAGES  ">
                    <w:r w:rsidR="00F149E5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18BDD156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0B55DE">
            <w:rPr>
              <w:color w:val="BFBFBF" w:themeColor="background1" w:themeShade="BF"/>
            </w:rPr>
            <w:t xml:space="preserve">     </w:t>
          </w:r>
          <w:r w:rsidR="000B55DE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16108554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0B55DE">
            <w:rPr>
              <w:color w:val="BFBFBF" w:themeColor="background1" w:themeShade="BF"/>
            </w:rPr>
            <w:t xml:space="preserve">  </w:t>
          </w:r>
          <w:r w:rsidR="000B55DE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6D7A4A22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0B55DE">
            <w:rPr>
              <w:color w:val="BFBFBF" w:themeColor="background1" w:themeShade="BF"/>
            </w:rPr>
            <w:t xml:space="preserve">  </w:t>
          </w:r>
          <w:r w:rsidR="000B55DE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35068CC4" w14:textId="651E9687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0B55DE">
            <w:rPr>
              <w:color w:val="BFBFBF" w:themeColor="background1" w:themeShade="BF"/>
            </w:rPr>
            <w:t xml:space="preserve"> </w:t>
          </w:r>
          <w:r w:rsidR="000B55DE">
            <w:rPr>
              <w:color w:val="BFBFBF" w:themeColor="background1" w:themeShade="BF"/>
            </w:rPr>
            <w:t>21/6/2018</w:t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E41FA2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130010094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1836412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2C76D" w14:textId="77777777" w:rsidR="00E41FA2" w:rsidRDefault="00E41FA2" w:rsidP="00036C36">
      <w:r>
        <w:separator/>
      </w:r>
    </w:p>
  </w:footnote>
  <w:footnote w:type="continuationSeparator" w:id="0">
    <w:p w14:paraId="542915CD" w14:textId="77777777" w:rsidR="00E41FA2" w:rsidRDefault="00E41FA2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614803A2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3360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735D">
      <w:t xml:space="preserve">WHS Hazard Inspection </w:t>
    </w:r>
    <w:r w:rsidR="001F7541">
      <w:t>Quick Checklist</w:t>
    </w:r>
    <w:r w:rsidR="00F7735D">
      <w:t xml:space="preserve"> 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B6A43"/>
    <w:multiLevelType w:val="hybridMultilevel"/>
    <w:tmpl w:val="DB18A91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291E6F"/>
    <w:multiLevelType w:val="hybridMultilevel"/>
    <w:tmpl w:val="8B92C46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95D98"/>
    <w:multiLevelType w:val="hybridMultilevel"/>
    <w:tmpl w:val="A87E6CA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8F319F"/>
    <w:multiLevelType w:val="hybridMultilevel"/>
    <w:tmpl w:val="50C6461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D0684"/>
    <w:multiLevelType w:val="hybridMultilevel"/>
    <w:tmpl w:val="197E50BA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548F4"/>
    <w:multiLevelType w:val="hybridMultilevel"/>
    <w:tmpl w:val="E8E8946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C114A"/>
    <w:multiLevelType w:val="hybridMultilevel"/>
    <w:tmpl w:val="0298D792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F3244"/>
    <w:multiLevelType w:val="hybridMultilevel"/>
    <w:tmpl w:val="14BCC4FE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FF36D2"/>
    <w:multiLevelType w:val="hybridMultilevel"/>
    <w:tmpl w:val="B4BE512E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A24CD3"/>
    <w:multiLevelType w:val="hybridMultilevel"/>
    <w:tmpl w:val="A24A7C48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0"/>
  </w:num>
  <w:num w:numId="4">
    <w:abstractNumId w:val="2"/>
  </w:num>
  <w:num w:numId="5">
    <w:abstractNumId w:val="12"/>
  </w:num>
  <w:num w:numId="6">
    <w:abstractNumId w:val="0"/>
  </w:num>
  <w:num w:numId="7">
    <w:abstractNumId w:val="15"/>
  </w:num>
  <w:num w:numId="8">
    <w:abstractNumId w:val="13"/>
  </w:num>
  <w:num w:numId="9">
    <w:abstractNumId w:val="5"/>
  </w:num>
  <w:num w:numId="10">
    <w:abstractNumId w:val="1"/>
  </w:num>
  <w:num w:numId="11">
    <w:abstractNumId w:val="9"/>
  </w:num>
  <w:num w:numId="12">
    <w:abstractNumId w:val="14"/>
  </w:num>
  <w:num w:numId="13">
    <w:abstractNumId w:val="3"/>
  </w:num>
  <w:num w:numId="14">
    <w:abstractNumId w:val="11"/>
  </w:num>
  <w:num w:numId="15">
    <w:abstractNumId w:val="18"/>
  </w:num>
  <w:num w:numId="16">
    <w:abstractNumId w:val="7"/>
  </w:num>
  <w:num w:numId="17">
    <w:abstractNumId w:val="17"/>
  </w:num>
  <w:num w:numId="18">
    <w:abstractNumId w:val="6"/>
  </w:num>
  <w:num w:numId="19">
    <w:abstractNumId w:val="4"/>
  </w:num>
  <w:num w:numId="20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oFAOGMJNc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94A46"/>
    <w:rsid w:val="000A2752"/>
    <w:rsid w:val="000B55DE"/>
    <w:rsid w:val="000B5712"/>
    <w:rsid w:val="000B72D6"/>
    <w:rsid w:val="000B76E5"/>
    <w:rsid w:val="000D63E8"/>
    <w:rsid w:val="00130B69"/>
    <w:rsid w:val="00145BD7"/>
    <w:rsid w:val="00150401"/>
    <w:rsid w:val="001742CA"/>
    <w:rsid w:val="00175C58"/>
    <w:rsid w:val="001820C6"/>
    <w:rsid w:val="00183A25"/>
    <w:rsid w:val="00185CD1"/>
    <w:rsid w:val="001967FC"/>
    <w:rsid w:val="00197C5E"/>
    <w:rsid w:val="001A2B9D"/>
    <w:rsid w:val="001B4C24"/>
    <w:rsid w:val="001C7A3A"/>
    <w:rsid w:val="001E1340"/>
    <w:rsid w:val="001E56DD"/>
    <w:rsid w:val="001E6B32"/>
    <w:rsid w:val="001F7541"/>
    <w:rsid w:val="001F79AC"/>
    <w:rsid w:val="002234F8"/>
    <w:rsid w:val="002257D7"/>
    <w:rsid w:val="00234D17"/>
    <w:rsid w:val="00234E34"/>
    <w:rsid w:val="002363C0"/>
    <w:rsid w:val="002371D0"/>
    <w:rsid w:val="00237884"/>
    <w:rsid w:val="00274574"/>
    <w:rsid w:val="00280F62"/>
    <w:rsid w:val="0028139E"/>
    <w:rsid w:val="00284777"/>
    <w:rsid w:val="002929E8"/>
    <w:rsid w:val="002D0A38"/>
    <w:rsid w:val="002D301C"/>
    <w:rsid w:val="002D3441"/>
    <w:rsid w:val="002D6E28"/>
    <w:rsid w:val="002E5E85"/>
    <w:rsid w:val="002F10F2"/>
    <w:rsid w:val="002F51E5"/>
    <w:rsid w:val="003036B3"/>
    <w:rsid w:val="003050E9"/>
    <w:rsid w:val="0031540B"/>
    <w:rsid w:val="003371D1"/>
    <w:rsid w:val="00384981"/>
    <w:rsid w:val="003A1EDB"/>
    <w:rsid w:val="003B06CA"/>
    <w:rsid w:val="003B5E3E"/>
    <w:rsid w:val="003F28BC"/>
    <w:rsid w:val="00400E70"/>
    <w:rsid w:val="00403724"/>
    <w:rsid w:val="0042551C"/>
    <w:rsid w:val="004262BE"/>
    <w:rsid w:val="00442609"/>
    <w:rsid w:val="00444B34"/>
    <w:rsid w:val="00445057"/>
    <w:rsid w:val="004618AD"/>
    <w:rsid w:val="00471601"/>
    <w:rsid w:val="00496C15"/>
    <w:rsid w:val="004B625A"/>
    <w:rsid w:val="004E5F1F"/>
    <w:rsid w:val="004F39B8"/>
    <w:rsid w:val="004F487B"/>
    <w:rsid w:val="004F512F"/>
    <w:rsid w:val="00502206"/>
    <w:rsid w:val="005171D5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D2D39"/>
    <w:rsid w:val="005E503C"/>
    <w:rsid w:val="005E5CD4"/>
    <w:rsid w:val="0060480F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00CC"/>
    <w:rsid w:val="007237E8"/>
    <w:rsid w:val="0072445D"/>
    <w:rsid w:val="007273C4"/>
    <w:rsid w:val="00747FEA"/>
    <w:rsid w:val="00750ECE"/>
    <w:rsid w:val="00771C75"/>
    <w:rsid w:val="007813E8"/>
    <w:rsid w:val="007966D8"/>
    <w:rsid w:val="007A13BA"/>
    <w:rsid w:val="007D2048"/>
    <w:rsid w:val="007D52BA"/>
    <w:rsid w:val="007E3E87"/>
    <w:rsid w:val="007E590C"/>
    <w:rsid w:val="007E6325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2305"/>
    <w:rsid w:val="008836A8"/>
    <w:rsid w:val="00883C33"/>
    <w:rsid w:val="008C4E59"/>
    <w:rsid w:val="008E4EB0"/>
    <w:rsid w:val="008F62EA"/>
    <w:rsid w:val="00900471"/>
    <w:rsid w:val="00905DE8"/>
    <w:rsid w:val="00924B12"/>
    <w:rsid w:val="00925CFD"/>
    <w:rsid w:val="0093283E"/>
    <w:rsid w:val="0095102F"/>
    <w:rsid w:val="009650B1"/>
    <w:rsid w:val="00972489"/>
    <w:rsid w:val="00997097"/>
    <w:rsid w:val="009A23B1"/>
    <w:rsid w:val="009C3CB6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740DE"/>
    <w:rsid w:val="00A76240"/>
    <w:rsid w:val="00A80632"/>
    <w:rsid w:val="00A838EA"/>
    <w:rsid w:val="00A85F85"/>
    <w:rsid w:val="00AA43B2"/>
    <w:rsid w:val="00AA5F7C"/>
    <w:rsid w:val="00AA67B8"/>
    <w:rsid w:val="00AB04C3"/>
    <w:rsid w:val="00AB33C9"/>
    <w:rsid w:val="00AC5BBC"/>
    <w:rsid w:val="00AD2D2B"/>
    <w:rsid w:val="00AE44D9"/>
    <w:rsid w:val="00AF580E"/>
    <w:rsid w:val="00B06696"/>
    <w:rsid w:val="00B15D8A"/>
    <w:rsid w:val="00B34202"/>
    <w:rsid w:val="00B55812"/>
    <w:rsid w:val="00B64463"/>
    <w:rsid w:val="00B66AA2"/>
    <w:rsid w:val="00B673DA"/>
    <w:rsid w:val="00B86F07"/>
    <w:rsid w:val="00B9254C"/>
    <w:rsid w:val="00B93F0E"/>
    <w:rsid w:val="00B94762"/>
    <w:rsid w:val="00BB44EA"/>
    <w:rsid w:val="00BC7DC4"/>
    <w:rsid w:val="00BD1A19"/>
    <w:rsid w:val="00BD2F9C"/>
    <w:rsid w:val="00BD4C73"/>
    <w:rsid w:val="00BF6848"/>
    <w:rsid w:val="00C03963"/>
    <w:rsid w:val="00C12894"/>
    <w:rsid w:val="00C21465"/>
    <w:rsid w:val="00C21BDC"/>
    <w:rsid w:val="00C334C8"/>
    <w:rsid w:val="00C412D5"/>
    <w:rsid w:val="00C430F6"/>
    <w:rsid w:val="00C5184C"/>
    <w:rsid w:val="00C525C8"/>
    <w:rsid w:val="00C6339E"/>
    <w:rsid w:val="00C67B46"/>
    <w:rsid w:val="00C709EC"/>
    <w:rsid w:val="00C735B3"/>
    <w:rsid w:val="00C74EEB"/>
    <w:rsid w:val="00C933C5"/>
    <w:rsid w:val="00CA03D7"/>
    <w:rsid w:val="00CC0304"/>
    <w:rsid w:val="00CC7DDB"/>
    <w:rsid w:val="00CD63C5"/>
    <w:rsid w:val="00CE3697"/>
    <w:rsid w:val="00CE446D"/>
    <w:rsid w:val="00CE5B4E"/>
    <w:rsid w:val="00CF6F40"/>
    <w:rsid w:val="00D01A39"/>
    <w:rsid w:val="00D3071A"/>
    <w:rsid w:val="00D33607"/>
    <w:rsid w:val="00D41DE8"/>
    <w:rsid w:val="00D45E22"/>
    <w:rsid w:val="00D50643"/>
    <w:rsid w:val="00D51ABC"/>
    <w:rsid w:val="00D611F4"/>
    <w:rsid w:val="00D63D31"/>
    <w:rsid w:val="00D661E1"/>
    <w:rsid w:val="00D73B98"/>
    <w:rsid w:val="00D90CFA"/>
    <w:rsid w:val="00D93EA5"/>
    <w:rsid w:val="00D97587"/>
    <w:rsid w:val="00DA5AAA"/>
    <w:rsid w:val="00DA66F1"/>
    <w:rsid w:val="00DB3DD4"/>
    <w:rsid w:val="00DB4D8C"/>
    <w:rsid w:val="00DB66BC"/>
    <w:rsid w:val="00DB7EFC"/>
    <w:rsid w:val="00DD1F79"/>
    <w:rsid w:val="00DD2F7B"/>
    <w:rsid w:val="00DD4134"/>
    <w:rsid w:val="00DD4218"/>
    <w:rsid w:val="00DD6196"/>
    <w:rsid w:val="00DE43D3"/>
    <w:rsid w:val="00E00B42"/>
    <w:rsid w:val="00E040BB"/>
    <w:rsid w:val="00E069C6"/>
    <w:rsid w:val="00E248F8"/>
    <w:rsid w:val="00E271D6"/>
    <w:rsid w:val="00E34508"/>
    <w:rsid w:val="00E34F31"/>
    <w:rsid w:val="00E41FA2"/>
    <w:rsid w:val="00E42F79"/>
    <w:rsid w:val="00E54957"/>
    <w:rsid w:val="00E643B2"/>
    <w:rsid w:val="00E66980"/>
    <w:rsid w:val="00E9337B"/>
    <w:rsid w:val="00EB2766"/>
    <w:rsid w:val="00EB7BD4"/>
    <w:rsid w:val="00ED33A3"/>
    <w:rsid w:val="00ED3559"/>
    <w:rsid w:val="00EE2EDC"/>
    <w:rsid w:val="00EE4E03"/>
    <w:rsid w:val="00F149E5"/>
    <w:rsid w:val="00F43F53"/>
    <w:rsid w:val="00F71650"/>
    <w:rsid w:val="00F7735D"/>
    <w:rsid w:val="00F82BA4"/>
    <w:rsid w:val="00F916A6"/>
    <w:rsid w:val="00F93301"/>
    <w:rsid w:val="00FB21FF"/>
    <w:rsid w:val="00FF0579"/>
    <w:rsid w:val="00FF0638"/>
    <w:rsid w:val="00FF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2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1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3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E34F31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5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4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6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7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8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9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10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3050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9328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mcare.gov.au/__data/assets/pdf_file/0008/145286/WHS_123a_04706_May17_v1fill-b66aa8587c8c4523af9505ce097736d4.pdf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5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54</cp:revision>
  <cp:lastPrinted>2014-08-22T00:36:00Z</cp:lastPrinted>
  <dcterms:created xsi:type="dcterms:W3CDTF">2015-06-05T05:18:00Z</dcterms:created>
  <dcterms:modified xsi:type="dcterms:W3CDTF">2019-05-05T04:04:00Z</dcterms:modified>
</cp:coreProperties>
</file>